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870CB" w14:textId="77777777" w:rsidR="00ED497F" w:rsidRDefault="00ED497F" w:rsidP="0044295C">
      <w:pPr>
        <w:pStyle w:val="Heading1"/>
        <w:rPr>
          <w:b/>
          <w:bCs/>
          <w:sz w:val="36"/>
          <w:szCs w:val="36"/>
        </w:rPr>
      </w:pPr>
    </w:p>
    <w:p w14:paraId="0627C831" w14:textId="0AE26FC0" w:rsidR="00A65D75" w:rsidRDefault="00F33008" w:rsidP="0044295C">
      <w:pPr>
        <w:pStyle w:val="Heading1"/>
        <w:rPr>
          <w:sz w:val="24"/>
          <w:szCs w:val="24"/>
        </w:rPr>
      </w:pPr>
      <w:r w:rsidRPr="00580458">
        <w:rPr>
          <w:b/>
          <w:bCs/>
          <w:sz w:val="36"/>
          <w:szCs w:val="36"/>
        </w:rPr>
        <w:t>Academic Contact List</w:t>
      </w:r>
      <w:r w:rsidR="0044295C">
        <w:rPr>
          <w:b/>
          <w:bCs/>
          <w:sz w:val="36"/>
          <w:szCs w:val="36"/>
        </w:rPr>
        <w:t xml:space="preserve"> </w:t>
      </w:r>
      <w:r w:rsidR="00A65D75" w:rsidRPr="00580458">
        <w:rPr>
          <w:sz w:val="24"/>
          <w:szCs w:val="24"/>
        </w:rPr>
        <w:t xml:space="preserve">Updated </w:t>
      </w:r>
      <w:r w:rsidR="00082F4B">
        <w:rPr>
          <w:sz w:val="24"/>
          <w:szCs w:val="24"/>
        </w:rPr>
        <w:t>11.28.22</w:t>
      </w:r>
    </w:p>
    <w:p w14:paraId="2BE5D43F" w14:textId="77777777" w:rsidR="006632E5" w:rsidRPr="006632E5" w:rsidRDefault="006632E5" w:rsidP="006632E5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526"/>
        <w:gridCol w:w="2824"/>
      </w:tblGrid>
      <w:tr w:rsidR="000F79EB" w:rsidRPr="00580458" w14:paraId="1F952303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6EF1939" w14:textId="3E6F2EEC" w:rsidR="000F79EB" w:rsidRPr="00A8680C" w:rsidRDefault="000F79EB" w:rsidP="00717523">
            <w:pPr>
              <w:rPr>
                <w:sz w:val="28"/>
                <w:szCs w:val="28"/>
              </w:rPr>
            </w:pPr>
            <w:r w:rsidRPr="00580458">
              <w:rPr>
                <w:sz w:val="28"/>
                <w:szCs w:val="28"/>
              </w:rPr>
              <w:t>Provost’s Office</w:t>
            </w:r>
          </w:p>
        </w:tc>
        <w:tc>
          <w:tcPr>
            <w:tcW w:w="2970" w:type="dxa"/>
          </w:tcPr>
          <w:p w14:paraId="7DA78B3A" w14:textId="77777777" w:rsidR="000F79EB" w:rsidRPr="00580458" w:rsidRDefault="000F79EB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F79EB" w:rsidRPr="00580458" w14:paraId="28493CDC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76CF625" w14:textId="5A290BC2" w:rsidR="000F79EB" w:rsidRPr="00580458" w:rsidRDefault="00505C02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phia Maggelakis, </w:t>
            </w:r>
            <w:proofErr w:type="gramStart"/>
            <w:r>
              <w:rPr>
                <w:sz w:val="24"/>
                <w:szCs w:val="24"/>
              </w:rPr>
              <w:t>Pro</w:t>
            </w:r>
            <w:r w:rsidR="00082F4B">
              <w:rPr>
                <w:sz w:val="24"/>
                <w:szCs w:val="24"/>
              </w:rPr>
              <w:t>vost</w:t>
            </w:r>
            <w:proofErr w:type="gramEnd"/>
            <w:r w:rsidR="00082F4B">
              <w:rPr>
                <w:sz w:val="24"/>
                <w:szCs w:val="24"/>
              </w:rPr>
              <w:t xml:space="preserve"> and Senior Vice President for Academic Affairs</w:t>
            </w:r>
          </w:p>
        </w:tc>
        <w:tc>
          <w:tcPr>
            <w:tcW w:w="2970" w:type="dxa"/>
          </w:tcPr>
          <w:p w14:paraId="6A2BAAED" w14:textId="01DEB7AF" w:rsidR="000F79EB" w:rsidRPr="00580458" w:rsidRDefault="00082F4B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ggelakiss@wit.edu</w:t>
            </w:r>
          </w:p>
        </w:tc>
      </w:tr>
      <w:tr w:rsidR="000F79EB" w:rsidRPr="00580458" w14:paraId="140AAFB0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6888414" w14:textId="17E20259" w:rsidR="000F79EB" w:rsidRPr="00580458" w:rsidRDefault="000F79EB" w:rsidP="000F79EB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 xml:space="preserve">Joe Martel-Foley, </w:t>
            </w:r>
            <w:r w:rsidR="00505C02">
              <w:rPr>
                <w:sz w:val="24"/>
                <w:szCs w:val="24"/>
              </w:rPr>
              <w:t>Vice Provost</w:t>
            </w:r>
          </w:p>
        </w:tc>
        <w:tc>
          <w:tcPr>
            <w:tcW w:w="2970" w:type="dxa"/>
          </w:tcPr>
          <w:p w14:paraId="1E3FE396" w14:textId="4A9F4450" w:rsidR="000F79EB" w:rsidRPr="00580458" w:rsidRDefault="000F79EB" w:rsidP="000F7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martelj@wit.edu</w:t>
            </w:r>
          </w:p>
        </w:tc>
      </w:tr>
      <w:tr w:rsidR="000F79EB" w:rsidRPr="00580458" w14:paraId="7FDF08BB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10FAAFE8" w14:textId="66CD9F46" w:rsidR="000F79EB" w:rsidRPr="00580458" w:rsidRDefault="000F79EB" w:rsidP="000F79EB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 xml:space="preserve">Susan Duffy, Associate Provost for Transformational Learning </w:t>
            </w:r>
            <w:r w:rsidR="00B547FA">
              <w:rPr>
                <w:sz w:val="24"/>
                <w:szCs w:val="24"/>
              </w:rPr>
              <w:t>&amp;</w:t>
            </w:r>
            <w:r w:rsidRPr="00580458">
              <w:rPr>
                <w:sz w:val="24"/>
                <w:szCs w:val="24"/>
              </w:rPr>
              <w:t xml:space="preserve"> Partnerships</w:t>
            </w:r>
          </w:p>
        </w:tc>
        <w:tc>
          <w:tcPr>
            <w:tcW w:w="2970" w:type="dxa"/>
          </w:tcPr>
          <w:p w14:paraId="7C3B0941" w14:textId="590D1E9E" w:rsidR="000F79EB" w:rsidRPr="00580458" w:rsidRDefault="00A8680C" w:rsidP="000F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duffys7@wit.edu</w:t>
            </w:r>
          </w:p>
        </w:tc>
      </w:tr>
      <w:tr w:rsidR="000F79EB" w:rsidRPr="00580458" w14:paraId="4C6F498E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1CB099F1" w14:textId="77777777" w:rsidR="000F79EB" w:rsidRPr="00580458" w:rsidRDefault="000F79EB" w:rsidP="000F79EB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Jane Allen, Executive Assistant to the Provost</w:t>
            </w:r>
          </w:p>
        </w:tc>
        <w:tc>
          <w:tcPr>
            <w:tcW w:w="2970" w:type="dxa"/>
          </w:tcPr>
          <w:p w14:paraId="3E0E7A1C" w14:textId="77777777" w:rsidR="000F79EB" w:rsidRPr="00580458" w:rsidRDefault="000F79EB" w:rsidP="000F7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allenj4@wit.edu</w:t>
            </w:r>
          </w:p>
        </w:tc>
      </w:tr>
      <w:tr w:rsidR="000F79EB" w:rsidRPr="00580458" w14:paraId="19897C1E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E6D9869" w14:textId="77777777" w:rsidR="000F79EB" w:rsidRPr="00580458" w:rsidRDefault="000F79EB" w:rsidP="000F79EB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Angelita Harrison, Administrative Assistant</w:t>
            </w:r>
          </w:p>
        </w:tc>
        <w:tc>
          <w:tcPr>
            <w:tcW w:w="2970" w:type="dxa"/>
          </w:tcPr>
          <w:p w14:paraId="5D7CD879" w14:textId="77777777" w:rsidR="000F79EB" w:rsidRPr="00580458" w:rsidRDefault="000F79EB" w:rsidP="000F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harrisona1@wit.edu</w:t>
            </w:r>
          </w:p>
        </w:tc>
      </w:tr>
    </w:tbl>
    <w:p w14:paraId="7496674B" w14:textId="77777777" w:rsidR="000F79EB" w:rsidRPr="00580458" w:rsidRDefault="000F79EB" w:rsidP="00A65D75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354"/>
        <w:gridCol w:w="2996"/>
      </w:tblGrid>
      <w:tr w:rsidR="00F33008" w:rsidRPr="00580458" w14:paraId="3D2418CF" w14:textId="77777777" w:rsidTr="00EE0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47B4644" w14:textId="695354C3" w:rsidR="00F33008" w:rsidRPr="00A8680C" w:rsidRDefault="00F33008">
            <w:pPr>
              <w:rPr>
                <w:sz w:val="28"/>
                <w:szCs w:val="28"/>
              </w:rPr>
            </w:pPr>
            <w:r w:rsidRPr="00580458">
              <w:rPr>
                <w:sz w:val="28"/>
                <w:szCs w:val="28"/>
              </w:rPr>
              <w:t>School of Architecture &amp; Design</w:t>
            </w:r>
          </w:p>
        </w:tc>
        <w:tc>
          <w:tcPr>
            <w:tcW w:w="2996" w:type="dxa"/>
          </w:tcPr>
          <w:p w14:paraId="2843691C" w14:textId="77777777" w:rsidR="00F33008" w:rsidRPr="00580458" w:rsidRDefault="00F330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F33008" w:rsidRPr="00580458" w14:paraId="2E5C572B" w14:textId="77777777" w:rsidTr="00EE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CD89B89" w14:textId="3F9284B6" w:rsidR="00F33008" w:rsidRPr="00580458" w:rsidRDefault="00F33008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Sedef Doganer, Dean</w:t>
            </w:r>
          </w:p>
        </w:tc>
        <w:tc>
          <w:tcPr>
            <w:tcW w:w="2996" w:type="dxa"/>
          </w:tcPr>
          <w:p w14:paraId="0CD3A48C" w14:textId="0AC04D85" w:rsidR="00F33008" w:rsidRPr="00580458" w:rsidRDefault="00F330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doganers@wit.edu</w:t>
            </w:r>
          </w:p>
        </w:tc>
      </w:tr>
      <w:tr w:rsidR="00F33008" w:rsidRPr="00580458" w14:paraId="1B8ECFA7" w14:textId="77777777" w:rsidTr="00EE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788CAF7" w14:textId="076DE874" w:rsidR="00F33008" w:rsidRPr="00580458" w:rsidRDefault="00F33008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Mark Mulligan, Associate Dean</w:t>
            </w:r>
          </w:p>
        </w:tc>
        <w:tc>
          <w:tcPr>
            <w:tcW w:w="2996" w:type="dxa"/>
          </w:tcPr>
          <w:p w14:paraId="45DF1E00" w14:textId="383EE34B" w:rsidR="00F33008" w:rsidRPr="00580458" w:rsidRDefault="00F330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mulliganm3@wit.edu</w:t>
            </w:r>
          </w:p>
        </w:tc>
      </w:tr>
      <w:tr w:rsidR="00F33008" w:rsidRPr="00580458" w14:paraId="4FF20D95" w14:textId="77777777" w:rsidTr="00EE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0C0F17D" w14:textId="524DE531" w:rsidR="00F33008" w:rsidRPr="00580458" w:rsidRDefault="00F33008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Simon Williamson, Interim Associate Dean</w:t>
            </w:r>
          </w:p>
        </w:tc>
        <w:tc>
          <w:tcPr>
            <w:tcW w:w="2996" w:type="dxa"/>
          </w:tcPr>
          <w:p w14:paraId="14FD2E9E" w14:textId="1984E736" w:rsidR="00F33008" w:rsidRPr="00580458" w:rsidRDefault="00F330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williamsons@wit.edu</w:t>
            </w:r>
          </w:p>
        </w:tc>
      </w:tr>
      <w:tr w:rsidR="00F33008" w:rsidRPr="00580458" w14:paraId="6A731256" w14:textId="77777777" w:rsidTr="00EE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D0D6D7B" w14:textId="27FB284F" w:rsidR="00F33008" w:rsidRPr="00580458" w:rsidRDefault="009B4B87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 xml:space="preserve">Keeran Hariprasad, Assistant to the Dean </w:t>
            </w:r>
          </w:p>
        </w:tc>
        <w:tc>
          <w:tcPr>
            <w:tcW w:w="2996" w:type="dxa"/>
          </w:tcPr>
          <w:p w14:paraId="672DFDEB" w14:textId="1F0C4790" w:rsidR="00F33008" w:rsidRPr="00580458" w:rsidRDefault="009B4B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hariprasadk@wit.edu</w:t>
            </w:r>
          </w:p>
        </w:tc>
      </w:tr>
      <w:tr w:rsidR="00F66422" w:rsidRPr="00580458" w14:paraId="6F3EFE1C" w14:textId="77777777" w:rsidTr="00EE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0FE12A2" w14:textId="27219100" w:rsidR="00F66422" w:rsidRPr="00580458" w:rsidRDefault="001A2B3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cholas Andres, Academic Coordinator</w:t>
            </w:r>
          </w:p>
        </w:tc>
        <w:tc>
          <w:tcPr>
            <w:tcW w:w="2996" w:type="dxa"/>
          </w:tcPr>
          <w:p w14:paraId="1E1D908C" w14:textId="689CDCF3" w:rsidR="00F66422" w:rsidRPr="00580458" w:rsidRDefault="001A2B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sn@wit.edu</w:t>
            </w:r>
          </w:p>
        </w:tc>
      </w:tr>
      <w:tr w:rsidR="00EA6CAB" w:rsidRPr="00580458" w14:paraId="672DBA3F" w14:textId="77777777" w:rsidTr="00EE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61E8D87" w14:textId="48CC54B4" w:rsidR="00EA6CAB" w:rsidRDefault="00EA6C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 inbox</w:t>
            </w:r>
          </w:p>
        </w:tc>
        <w:tc>
          <w:tcPr>
            <w:tcW w:w="2996" w:type="dxa"/>
          </w:tcPr>
          <w:p w14:paraId="5D281EAD" w14:textId="087A4CDA" w:rsidR="00EA6CAB" w:rsidRDefault="00EA6C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chitecture</w:t>
            </w:r>
            <w:r w:rsidR="00EE0944">
              <w:rPr>
                <w:sz w:val="24"/>
                <w:szCs w:val="24"/>
              </w:rPr>
              <w:t>design@wit.edu</w:t>
            </w:r>
          </w:p>
        </w:tc>
      </w:tr>
    </w:tbl>
    <w:p w14:paraId="7524CCE5" w14:textId="4C011B65" w:rsidR="00F33008" w:rsidRPr="00580458" w:rsidRDefault="00F33008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457"/>
        <w:gridCol w:w="2893"/>
      </w:tblGrid>
      <w:tr w:rsidR="00B547FA" w:rsidRPr="00580458" w14:paraId="5B682C3F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C65805A" w14:textId="36183329" w:rsidR="009B4B87" w:rsidRPr="00A8680C" w:rsidRDefault="009B4B87" w:rsidP="00717523">
            <w:pPr>
              <w:rPr>
                <w:sz w:val="28"/>
                <w:szCs w:val="28"/>
              </w:rPr>
            </w:pPr>
            <w:r w:rsidRPr="00580458">
              <w:rPr>
                <w:sz w:val="28"/>
                <w:szCs w:val="28"/>
              </w:rPr>
              <w:t>School of Computing &amp; Data Sciences</w:t>
            </w:r>
          </w:p>
        </w:tc>
        <w:tc>
          <w:tcPr>
            <w:tcW w:w="2970" w:type="dxa"/>
          </w:tcPr>
          <w:p w14:paraId="3CF9EF90" w14:textId="77777777" w:rsidR="009B4B87" w:rsidRPr="00580458" w:rsidRDefault="009B4B87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47FA" w:rsidRPr="00580458" w14:paraId="011690CB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6764AEC" w14:textId="34FD6291" w:rsidR="009B4B87" w:rsidRPr="00580458" w:rsidRDefault="009B4B87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Durga Suresh-Menon, Dean</w:t>
            </w:r>
          </w:p>
        </w:tc>
        <w:tc>
          <w:tcPr>
            <w:tcW w:w="2970" w:type="dxa"/>
          </w:tcPr>
          <w:p w14:paraId="43251800" w14:textId="57187B7A" w:rsidR="009B4B87" w:rsidRPr="00580458" w:rsidRDefault="009B4B87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sureshmenond@wit.edu</w:t>
            </w:r>
          </w:p>
        </w:tc>
      </w:tr>
      <w:tr w:rsidR="009B4B87" w:rsidRPr="00580458" w14:paraId="1796B56D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9BD7896" w14:textId="684F061D" w:rsidR="009B4B87" w:rsidRPr="00580458" w:rsidRDefault="009B4B87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Raymond Hansen, Associate Dean</w:t>
            </w:r>
          </w:p>
        </w:tc>
        <w:tc>
          <w:tcPr>
            <w:tcW w:w="2970" w:type="dxa"/>
          </w:tcPr>
          <w:p w14:paraId="54C7FF37" w14:textId="59FFCA4E" w:rsidR="009B4B87" w:rsidRPr="00580458" w:rsidRDefault="009B4B87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hansenr2@wit.edu</w:t>
            </w:r>
          </w:p>
        </w:tc>
      </w:tr>
      <w:tr w:rsidR="00B547FA" w:rsidRPr="00580458" w14:paraId="73B2631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BBAE547" w14:textId="23EA3ED8" w:rsidR="009B4B87" w:rsidRPr="00580458" w:rsidRDefault="009B4B87" w:rsidP="00717523">
            <w:pPr>
              <w:rPr>
                <w:sz w:val="24"/>
                <w:szCs w:val="24"/>
              </w:rPr>
            </w:pPr>
            <w:proofErr w:type="spellStart"/>
            <w:r w:rsidRPr="00580458">
              <w:rPr>
                <w:sz w:val="24"/>
                <w:szCs w:val="24"/>
              </w:rPr>
              <w:t>En</w:t>
            </w:r>
            <w:proofErr w:type="spellEnd"/>
            <w:r w:rsidRPr="00580458">
              <w:rPr>
                <w:sz w:val="24"/>
                <w:szCs w:val="24"/>
              </w:rPr>
              <w:t>-Bing Lin, Associate Dean</w:t>
            </w:r>
          </w:p>
        </w:tc>
        <w:tc>
          <w:tcPr>
            <w:tcW w:w="2970" w:type="dxa"/>
          </w:tcPr>
          <w:p w14:paraId="1BFA7DA2" w14:textId="39FCC0E6" w:rsidR="009B4B87" w:rsidRPr="00580458" w:rsidRDefault="009B4B87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line1@wit.edu</w:t>
            </w:r>
          </w:p>
        </w:tc>
      </w:tr>
      <w:tr w:rsidR="009B4B87" w:rsidRPr="00580458" w14:paraId="08F9925C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9D21610" w14:textId="2F868322" w:rsidR="009B4B87" w:rsidRPr="00580458" w:rsidRDefault="009B4B87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 xml:space="preserve">Alessandra </w:t>
            </w:r>
            <w:r w:rsidR="00A65D75" w:rsidRPr="00580458">
              <w:rPr>
                <w:sz w:val="24"/>
                <w:szCs w:val="24"/>
              </w:rPr>
              <w:t>Augusto, Academic</w:t>
            </w:r>
            <w:r w:rsidRPr="00580458">
              <w:rPr>
                <w:sz w:val="24"/>
                <w:szCs w:val="24"/>
              </w:rPr>
              <w:t xml:space="preserve"> Assistant</w:t>
            </w:r>
          </w:p>
        </w:tc>
        <w:tc>
          <w:tcPr>
            <w:tcW w:w="2970" w:type="dxa"/>
          </w:tcPr>
          <w:p w14:paraId="7BA52140" w14:textId="44277167" w:rsidR="009B4B87" w:rsidRPr="00580458" w:rsidRDefault="009B4B87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augustoa@wit.edu</w:t>
            </w:r>
          </w:p>
        </w:tc>
      </w:tr>
      <w:tr w:rsidR="00113877" w:rsidRPr="00580458" w14:paraId="61FB8D40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4F84A6D" w14:textId="6680A9E4" w:rsidR="00113877" w:rsidRPr="00580458" w:rsidRDefault="00AB5440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anor Abrams, Academic Coordinator</w:t>
            </w:r>
          </w:p>
        </w:tc>
        <w:tc>
          <w:tcPr>
            <w:tcW w:w="2970" w:type="dxa"/>
          </w:tcPr>
          <w:p w14:paraId="344BFB7C" w14:textId="259704C2" w:rsidR="00113877" w:rsidRPr="00580458" w:rsidRDefault="00AB5440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ramse@wit.edu</w:t>
            </w:r>
          </w:p>
        </w:tc>
      </w:tr>
      <w:tr w:rsidR="00EE1712" w:rsidRPr="00580458" w14:paraId="70F5B1FC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C45554B" w14:textId="47B8628F" w:rsidR="00EE1712" w:rsidRPr="00580458" w:rsidRDefault="00113877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 inbox</w:t>
            </w:r>
          </w:p>
        </w:tc>
        <w:tc>
          <w:tcPr>
            <w:tcW w:w="2970" w:type="dxa"/>
          </w:tcPr>
          <w:p w14:paraId="4AE5E7AD" w14:textId="1B03B15D" w:rsidR="00EE1712" w:rsidRPr="00580458" w:rsidRDefault="00113877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ds@wit.edu</w:t>
            </w:r>
          </w:p>
        </w:tc>
      </w:tr>
    </w:tbl>
    <w:p w14:paraId="6184C383" w14:textId="69707B82" w:rsidR="009B4B87" w:rsidRPr="00580458" w:rsidRDefault="009B4B8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567"/>
        <w:gridCol w:w="2783"/>
      </w:tblGrid>
      <w:tr w:rsidR="00B547FA" w:rsidRPr="00580458" w14:paraId="37360628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105EF45" w14:textId="381C4CB7" w:rsidR="009B4B87" w:rsidRPr="00A8680C" w:rsidRDefault="009B4B87" w:rsidP="00717523">
            <w:pPr>
              <w:rPr>
                <w:sz w:val="28"/>
                <w:szCs w:val="28"/>
              </w:rPr>
            </w:pPr>
            <w:r w:rsidRPr="00580458">
              <w:rPr>
                <w:sz w:val="28"/>
                <w:szCs w:val="28"/>
              </w:rPr>
              <w:t xml:space="preserve">School of </w:t>
            </w:r>
            <w:r w:rsidR="00A65D75" w:rsidRPr="00580458">
              <w:rPr>
                <w:sz w:val="28"/>
                <w:szCs w:val="28"/>
              </w:rPr>
              <w:t>Engineering</w:t>
            </w:r>
          </w:p>
        </w:tc>
        <w:tc>
          <w:tcPr>
            <w:tcW w:w="2970" w:type="dxa"/>
          </w:tcPr>
          <w:p w14:paraId="6BB91A62" w14:textId="77777777" w:rsidR="009B4B87" w:rsidRPr="00580458" w:rsidRDefault="009B4B87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B4B87" w:rsidRPr="00580458" w14:paraId="59C3AC12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4A1FB32" w14:textId="757DD286" w:rsidR="009B4B87" w:rsidRPr="00580458" w:rsidRDefault="00A65D75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Mike Jackson, Associate Dean</w:t>
            </w:r>
          </w:p>
        </w:tc>
        <w:tc>
          <w:tcPr>
            <w:tcW w:w="2970" w:type="dxa"/>
          </w:tcPr>
          <w:p w14:paraId="352EA6D9" w14:textId="689C7938" w:rsidR="009B4B87" w:rsidRPr="00580458" w:rsidRDefault="00A65D75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jacksonm@wit.edu</w:t>
            </w:r>
          </w:p>
        </w:tc>
      </w:tr>
      <w:tr w:rsidR="00B547FA" w:rsidRPr="00580458" w14:paraId="3D477956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2AD1531" w14:textId="5A9E9EFB" w:rsidR="009B4B87" w:rsidRPr="00580458" w:rsidRDefault="00A65D75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 xml:space="preserve">Ali </w:t>
            </w:r>
            <w:proofErr w:type="spellStart"/>
            <w:r w:rsidRPr="00580458">
              <w:rPr>
                <w:sz w:val="24"/>
                <w:szCs w:val="24"/>
              </w:rPr>
              <w:t>Khabari</w:t>
            </w:r>
            <w:proofErr w:type="spellEnd"/>
            <w:r w:rsidRPr="00580458">
              <w:rPr>
                <w:sz w:val="24"/>
                <w:szCs w:val="24"/>
              </w:rPr>
              <w:t xml:space="preserve">, </w:t>
            </w:r>
            <w:r w:rsidR="00FB6972">
              <w:rPr>
                <w:sz w:val="24"/>
                <w:szCs w:val="24"/>
              </w:rPr>
              <w:t>Interim</w:t>
            </w:r>
            <w:r w:rsidRPr="00580458">
              <w:rPr>
                <w:sz w:val="24"/>
                <w:szCs w:val="24"/>
              </w:rPr>
              <w:t xml:space="preserve"> Dean</w:t>
            </w:r>
          </w:p>
        </w:tc>
        <w:tc>
          <w:tcPr>
            <w:tcW w:w="2970" w:type="dxa"/>
          </w:tcPr>
          <w:p w14:paraId="0512CCCD" w14:textId="2CC136BD" w:rsidR="009B4B87" w:rsidRPr="00580458" w:rsidRDefault="00A65D7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khabaria@wit.edu</w:t>
            </w:r>
          </w:p>
        </w:tc>
      </w:tr>
      <w:tr w:rsidR="009B4B87" w:rsidRPr="00580458" w14:paraId="3F946B27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2CEC3F3" w14:textId="4905110D" w:rsidR="009B4B87" w:rsidRPr="00580458" w:rsidRDefault="00A65D75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Cindy Rosner, Academic Coordinator</w:t>
            </w:r>
            <w:r w:rsidR="009B4B87" w:rsidRPr="00580458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70" w:type="dxa"/>
          </w:tcPr>
          <w:p w14:paraId="714001DD" w14:textId="6DBF2E21" w:rsidR="009B4B87" w:rsidRPr="00580458" w:rsidRDefault="00A65D75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rosnerc1@wit.edu</w:t>
            </w:r>
          </w:p>
        </w:tc>
      </w:tr>
      <w:tr w:rsidR="00711921" w:rsidRPr="00580458" w14:paraId="55ADF9D1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31073A4" w14:textId="7A93A2F7" w:rsidR="00711921" w:rsidRPr="00580458" w:rsidRDefault="00025945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 inbox</w:t>
            </w:r>
          </w:p>
        </w:tc>
        <w:tc>
          <w:tcPr>
            <w:tcW w:w="2970" w:type="dxa"/>
          </w:tcPr>
          <w:p w14:paraId="59315C47" w14:textId="26F62140" w:rsidR="00711921" w:rsidRPr="00580458" w:rsidRDefault="0002594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e@wit.edu</w:t>
            </w:r>
          </w:p>
        </w:tc>
      </w:tr>
    </w:tbl>
    <w:p w14:paraId="2B489A9B" w14:textId="1B2859CD" w:rsidR="009B4B87" w:rsidRPr="00580458" w:rsidRDefault="00AC646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545"/>
        <w:gridCol w:w="2805"/>
      </w:tblGrid>
      <w:tr w:rsidR="00B547FA" w:rsidRPr="00580458" w14:paraId="425448B0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AB15484" w14:textId="597408F7" w:rsidR="009B4B87" w:rsidRPr="00A8680C" w:rsidRDefault="009B4B87" w:rsidP="00717523">
            <w:r w:rsidRPr="00580458">
              <w:rPr>
                <w:sz w:val="28"/>
                <w:szCs w:val="28"/>
              </w:rPr>
              <w:lastRenderedPageBreak/>
              <w:t xml:space="preserve">School of </w:t>
            </w:r>
            <w:r w:rsidR="00A65D75" w:rsidRPr="00580458">
              <w:rPr>
                <w:sz w:val="28"/>
                <w:szCs w:val="28"/>
              </w:rPr>
              <w:t>Management</w:t>
            </w:r>
          </w:p>
        </w:tc>
        <w:tc>
          <w:tcPr>
            <w:tcW w:w="2970" w:type="dxa"/>
          </w:tcPr>
          <w:p w14:paraId="5003F17E" w14:textId="77777777" w:rsidR="009B4B87" w:rsidRPr="00580458" w:rsidRDefault="009B4B87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47FA" w:rsidRPr="00580458" w14:paraId="33409EDF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6756094" w14:textId="48A0B456" w:rsidR="009B4B87" w:rsidRPr="00580458" w:rsidRDefault="00A65D75" w:rsidP="00717523">
            <w:pPr>
              <w:rPr>
                <w:sz w:val="24"/>
                <w:szCs w:val="24"/>
              </w:rPr>
            </w:pPr>
            <w:proofErr w:type="spellStart"/>
            <w:r w:rsidRPr="00580458">
              <w:rPr>
                <w:sz w:val="24"/>
                <w:szCs w:val="24"/>
              </w:rPr>
              <w:t>Illyas</w:t>
            </w:r>
            <w:proofErr w:type="spellEnd"/>
            <w:r w:rsidRPr="00580458">
              <w:rPr>
                <w:sz w:val="24"/>
                <w:szCs w:val="24"/>
              </w:rPr>
              <w:t xml:space="preserve"> Bhatti, </w:t>
            </w:r>
            <w:r w:rsidR="65D3991F" w:rsidRPr="00580458">
              <w:rPr>
                <w:sz w:val="24"/>
                <w:szCs w:val="24"/>
              </w:rPr>
              <w:t xml:space="preserve">Interim </w:t>
            </w:r>
            <w:r w:rsidRPr="00580458">
              <w:rPr>
                <w:sz w:val="24"/>
                <w:szCs w:val="24"/>
              </w:rPr>
              <w:t>Dean</w:t>
            </w:r>
          </w:p>
        </w:tc>
        <w:tc>
          <w:tcPr>
            <w:tcW w:w="2970" w:type="dxa"/>
          </w:tcPr>
          <w:p w14:paraId="5006E309" w14:textId="2F8F131D" w:rsidR="009B4B87" w:rsidRPr="00580458" w:rsidRDefault="00A65D75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bhattii@wit.edu</w:t>
            </w:r>
          </w:p>
        </w:tc>
      </w:tr>
      <w:tr w:rsidR="009B4B87" w:rsidRPr="00580458" w14:paraId="71B36FBB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11B993E" w14:textId="16558D12" w:rsidR="009B4B87" w:rsidRPr="00580458" w:rsidRDefault="00A65D75" w:rsidP="00717523">
            <w:pPr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John Cribbs, Associate Dean</w:t>
            </w:r>
          </w:p>
        </w:tc>
        <w:tc>
          <w:tcPr>
            <w:tcW w:w="2970" w:type="dxa"/>
          </w:tcPr>
          <w:p w14:paraId="2AD2BD43" w14:textId="3A1253F7" w:rsidR="009B4B87" w:rsidRPr="00580458" w:rsidRDefault="00A65D7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cribbj@wit.edu</w:t>
            </w:r>
          </w:p>
        </w:tc>
      </w:tr>
      <w:tr w:rsidR="00B547FA" w:rsidRPr="00580458" w14:paraId="49C0ADAF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BD24236" w14:textId="6B93DCD9" w:rsidR="009B4B87" w:rsidRPr="00580458" w:rsidRDefault="00ED497F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hn Gariepy</w:t>
            </w:r>
            <w:r w:rsidR="00A65D75" w:rsidRPr="00580458">
              <w:rPr>
                <w:sz w:val="24"/>
                <w:szCs w:val="24"/>
              </w:rPr>
              <w:t>, Assistant to the Dean</w:t>
            </w:r>
          </w:p>
        </w:tc>
        <w:tc>
          <w:tcPr>
            <w:tcW w:w="2970" w:type="dxa"/>
          </w:tcPr>
          <w:p w14:paraId="1C42CD0A" w14:textId="2377074E" w:rsidR="009B4B87" w:rsidRPr="00580458" w:rsidRDefault="00ED497F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riepyj@wit.edu</w:t>
            </w:r>
          </w:p>
        </w:tc>
      </w:tr>
      <w:tr w:rsidR="00571FC7" w:rsidRPr="00580458" w14:paraId="57F0D9C6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FE6D08D" w14:textId="3B9E60D8" w:rsidR="00571FC7" w:rsidRDefault="00FE5448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an Marchant, </w:t>
            </w:r>
            <w:r w:rsidR="007F48BB">
              <w:rPr>
                <w:sz w:val="24"/>
                <w:szCs w:val="24"/>
              </w:rPr>
              <w:t>Academic Coordinator</w:t>
            </w:r>
          </w:p>
        </w:tc>
        <w:tc>
          <w:tcPr>
            <w:tcW w:w="2970" w:type="dxa"/>
          </w:tcPr>
          <w:p w14:paraId="64DB9BB2" w14:textId="7ABFD853" w:rsidR="00571FC7" w:rsidRDefault="007F48BB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ante@wit.edu</w:t>
            </w:r>
          </w:p>
        </w:tc>
      </w:tr>
    </w:tbl>
    <w:p w14:paraId="0DBCFAB8" w14:textId="631173D9" w:rsidR="009B4B87" w:rsidRPr="00580458" w:rsidRDefault="009B4B8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469"/>
        <w:gridCol w:w="2881"/>
      </w:tblGrid>
      <w:tr w:rsidR="00580458" w:rsidRPr="00580458" w14:paraId="721CCEA4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D12DD72" w14:textId="453B2F8C" w:rsidR="009B4B87" w:rsidRPr="00580458" w:rsidRDefault="009B4B87" w:rsidP="00717523">
            <w:pPr>
              <w:rPr>
                <w:sz w:val="24"/>
                <w:szCs w:val="24"/>
              </w:rPr>
            </w:pPr>
            <w:r w:rsidRPr="00580458">
              <w:rPr>
                <w:sz w:val="28"/>
                <w:szCs w:val="28"/>
              </w:rPr>
              <w:t xml:space="preserve">School of </w:t>
            </w:r>
            <w:r w:rsidR="00A65D75" w:rsidRPr="00580458">
              <w:rPr>
                <w:sz w:val="28"/>
                <w:szCs w:val="28"/>
              </w:rPr>
              <w:t>Sciences &amp; Humanities</w:t>
            </w:r>
          </w:p>
        </w:tc>
        <w:tc>
          <w:tcPr>
            <w:tcW w:w="2970" w:type="dxa"/>
          </w:tcPr>
          <w:p w14:paraId="57C66BA7" w14:textId="77777777" w:rsidR="009B4B87" w:rsidRPr="00580458" w:rsidRDefault="009B4B87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8680E" w:rsidRPr="00580458" w14:paraId="1275D71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0D620B8" w14:textId="1EDF0F63" w:rsidR="00A8680E" w:rsidRPr="00580458" w:rsidRDefault="0021067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ad Guldbrandsen, Dean </w:t>
            </w:r>
          </w:p>
        </w:tc>
        <w:tc>
          <w:tcPr>
            <w:tcW w:w="2970" w:type="dxa"/>
          </w:tcPr>
          <w:p w14:paraId="31B1F0F6" w14:textId="6BFEC4F1" w:rsidR="00A8680E" w:rsidRPr="00580458" w:rsidRDefault="00FC1FF3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ldbrandsent@wit.edu</w:t>
            </w:r>
          </w:p>
        </w:tc>
      </w:tr>
      <w:tr w:rsidR="00B547FA" w:rsidRPr="00580458" w14:paraId="6124FB24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703E65D" w14:textId="565303EA" w:rsidR="009B4B87" w:rsidRPr="00580458" w:rsidRDefault="00D57832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chel Cristoforo</w:t>
            </w:r>
            <w:r w:rsidR="0028791A">
              <w:rPr>
                <w:sz w:val="24"/>
                <w:szCs w:val="24"/>
              </w:rPr>
              <w:t>, Operations Manager</w:t>
            </w:r>
          </w:p>
        </w:tc>
        <w:tc>
          <w:tcPr>
            <w:tcW w:w="2970" w:type="dxa"/>
          </w:tcPr>
          <w:p w14:paraId="6BA98374" w14:textId="0C64BDB8" w:rsidR="009B4B87" w:rsidRPr="00580458" w:rsidRDefault="0016776C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istoforor@wit.edu</w:t>
            </w:r>
            <w:r w:rsidR="00D57832">
              <w:rPr>
                <w:sz w:val="24"/>
                <w:szCs w:val="24"/>
              </w:rPr>
              <w:t xml:space="preserve"> </w:t>
            </w:r>
          </w:p>
        </w:tc>
      </w:tr>
      <w:tr w:rsidR="0028791A" w:rsidRPr="00580458" w14:paraId="71CB5DE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044DA6D" w14:textId="3EAED9C0" w:rsidR="0028791A" w:rsidRDefault="0028791A" w:rsidP="00717523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ely</w:t>
            </w:r>
            <w:proofErr w:type="spellEnd"/>
            <w:r>
              <w:rPr>
                <w:sz w:val="24"/>
                <w:szCs w:val="24"/>
              </w:rPr>
              <w:t xml:space="preserve"> Silva, </w:t>
            </w:r>
            <w:r w:rsidR="00845A92">
              <w:rPr>
                <w:sz w:val="24"/>
                <w:szCs w:val="24"/>
              </w:rPr>
              <w:t>Interim Assistant to the Dean</w:t>
            </w:r>
          </w:p>
        </w:tc>
        <w:tc>
          <w:tcPr>
            <w:tcW w:w="2970" w:type="dxa"/>
          </w:tcPr>
          <w:p w14:paraId="6C7C2604" w14:textId="662CFB4B" w:rsidR="0028791A" w:rsidRDefault="0016776C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lvan10@wit.edu</w:t>
            </w:r>
          </w:p>
        </w:tc>
      </w:tr>
      <w:tr w:rsidR="00785926" w:rsidRPr="00580458" w14:paraId="02E00A05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D478E36" w14:textId="63D8EEF6" w:rsidR="00785926" w:rsidRDefault="00785926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Quan Williams</w:t>
            </w:r>
            <w:r w:rsidR="00845A92">
              <w:rPr>
                <w:sz w:val="24"/>
                <w:szCs w:val="24"/>
              </w:rPr>
              <w:t>, Academic Coordinator</w:t>
            </w:r>
          </w:p>
        </w:tc>
        <w:tc>
          <w:tcPr>
            <w:tcW w:w="2970" w:type="dxa"/>
          </w:tcPr>
          <w:p w14:paraId="4D279731" w14:textId="3BAEC479" w:rsidR="00785926" w:rsidRDefault="00845A92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iamsd21@wit.edu</w:t>
            </w:r>
          </w:p>
        </w:tc>
      </w:tr>
      <w:tr w:rsidR="00CD2B59" w:rsidRPr="00580458" w14:paraId="496A730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504A07A" w14:textId="0D6F73A6" w:rsidR="00CD2B59" w:rsidRDefault="00A01887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neral </w:t>
            </w:r>
            <w:r w:rsidR="00602EF1">
              <w:rPr>
                <w:sz w:val="24"/>
                <w:szCs w:val="24"/>
              </w:rPr>
              <w:t>inbox</w:t>
            </w:r>
          </w:p>
        </w:tc>
        <w:tc>
          <w:tcPr>
            <w:tcW w:w="2970" w:type="dxa"/>
          </w:tcPr>
          <w:p w14:paraId="1D8D1BA6" w14:textId="13B787EE" w:rsidR="00CD2B59" w:rsidRDefault="00CD2B59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shdean@wit.edu</w:t>
            </w:r>
          </w:p>
        </w:tc>
      </w:tr>
    </w:tbl>
    <w:p w14:paraId="1CB906A1" w14:textId="1EB21E08" w:rsidR="009B4B87" w:rsidRPr="00580458" w:rsidRDefault="009B4B8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606"/>
        <w:gridCol w:w="2744"/>
      </w:tblGrid>
      <w:tr w:rsidR="4ABA2B73" w:rsidRPr="00580458" w14:paraId="38E54C92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CBF7529" w14:textId="0C053CEE" w:rsidR="4ABA2B73" w:rsidRPr="00CE3E07" w:rsidRDefault="4ABA2B73" w:rsidP="00CE3E07">
            <w:pPr>
              <w:spacing w:line="259" w:lineRule="auto"/>
              <w:rPr>
                <w:sz w:val="28"/>
                <w:szCs w:val="28"/>
              </w:rPr>
            </w:pPr>
            <w:r w:rsidRPr="00580458">
              <w:rPr>
                <w:sz w:val="28"/>
                <w:szCs w:val="28"/>
              </w:rPr>
              <w:t>Wo</w:t>
            </w:r>
            <w:r w:rsidR="00A8680C">
              <w:rPr>
                <w:sz w:val="28"/>
                <w:szCs w:val="28"/>
              </w:rPr>
              <w:t>r</w:t>
            </w:r>
            <w:r w:rsidRPr="00580458">
              <w:rPr>
                <w:sz w:val="28"/>
                <w:szCs w:val="28"/>
              </w:rPr>
              <w:t>kforce</w:t>
            </w:r>
            <w:r w:rsidR="001176B6" w:rsidRPr="00580458">
              <w:rPr>
                <w:sz w:val="28"/>
                <w:szCs w:val="28"/>
              </w:rPr>
              <w:t xml:space="preserve"> Development</w:t>
            </w:r>
            <w:r w:rsidR="00A62AF2">
              <w:rPr>
                <w:sz w:val="28"/>
                <w:szCs w:val="28"/>
              </w:rPr>
              <w:t xml:space="preserve"> (CPCE)</w:t>
            </w:r>
          </w:p>
        </w:tc>
        <w:tc>
          <w:tcPr>
            <w:tcW w:w="2970" w:type="dxa"/>
          </w:tcPr>
          <w:p w14:paraId="322687BA" w14:textId="77777777" w:rsidR="4ABA2B73" w:rsidRPr="00580458" w:rsidRDefault="4ABA2B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4ABA2B73" w:rsidRPr="00580458" w14:paraId="62473F72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E7F0DC9" w14:textId="4ECCA054" w:rsidR="4ABA2B73" w:rsidRPr="00580458" w:rsidRDefault="4ABA2B73" w:rsidP="4ABA2B73">
            <w:pPr>
              <w:spacing w:line="259" w:lineRule="auto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Lorraine Rivera</w:t>
            </w:r>
            <w:r w:rsidR="008C4EAB" w:rsidRPr="00580458">
              <w:rPr>
                <w:sz w:val="24"/>
                <w:szCs w:val="24"/>
              </w:rPr>
              <w:t>, Director</w:t>
            </w:r>
          </w:p>
        </w:tc>
        <w:tc>
          <w:tcPr>
            <w:tcW w:w="2970" w:type="dxa"/>
          </w:tcPr>
          <w:p w14:paraId="1911E10C" w14:textId="249E65C5" w:rsidR="00A65D75" w:rsidRPr="00580458" w:rsidRDefault="00A65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80458">
              <w:rPr>
                <w:sz w:val="24"/>
                <w:szCs w:val="24"/>
              </w:rPr>
              <w:t>riveral5@wit.edu</w:t>
            </w:r>
          </w:p>
        </w:tc>
      </w:tr>
    </w:tbl>
    <w:p w14:paraId="5AF05DAA" w14:textId="77777777" w:rsidR="006632E5" w:rsidRDefault="006632E5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514"/>
        <w:gridCol w:w="2836"/>
      </w:tblGrid>
      <w:tr w:rsidR="00DD383A" w:rsidRPr="00580458" w14:paraId="5FF0C77E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9976E83" w14:textId="2308ABC1" w:rsidR="00DD383A" w:rsidRPr="00A8680C" w:rsidRDefault="00D46ADF" w:rsidP="00717523">
            <w:r>
              <w:rPr>
                <w:sz w:val="28"/>
                <w:szCs w:val="28"/>
              </w:rPr>
              <w:t>Registrar’s Office</w:t>
            </w:r>
          </w:p>
        </w:tc>
        <w:tc>
          <w:tcPr>
            <w:tcW w:w="2970" w:type="dxa"/>
          </w:tcPr>
          <w:p w14:paraId="01777C86" w14:textId="77777777" w:rsidR="00DD383A" w:rsidRPr="00580458" w:rsidRDefault="00DD383A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DD383A" w:rsidRPr="00580458" w14:paraId="04F0FD61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A34B744" w14:textId="6DA7FF9D" w:rsidR="00DD383A" w:rsidRPr="00580458" w:rsidRDefault="00EE0D99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dira </w:t>
            </w:r>
            <w:proofErr w:type="spellStart"/>
            <w:r>
              <w:rPr>
                <w:sz w:val="24"/>
                <w:szCs w:val="24"/>
              </w:rPr>
              <w:t>Dookharan</w:t>
            </w:r>
            <w:proofErr w:type="spellEnd"/>
            <w:r>
              <w:rPr>
                <w:sz w:val="24"/>
                <w:szCs w:val="24"/>
              </w:rPr>
              <w:t>, Senior Associate Registrar</w:t>
            </w:r>
          </w:p>
        </w:tc>
        <w:tc>
          <w:tcPr>
            <w:tcW w:w="2970" w:type="dxa"/>
          </w:tcPr>
          <w:p w14:paraId="136781F3" w14:textId="347F476C" w:rsidR="00DD383A" w:rsidRPr="00580458" w:rsidRDefault="00EE0D99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ok</w:t>
            </w:r>
            <w:r w:rsidR="008C551D">
              <w:rPr>
                <w:sz w:val="24"/>
                <w:szCs w:val="24"/>
              </w:rPr>
              <w:t>harann@wit.edu</w:t>
            </w:r>
          </w:p>
        </w:tc>
      </w:tr>
      <w:tr w:rsidR="00DD383A" w:rsidRPr="00580458" w14:paraId="5F4AE077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C352B43" w14:textId="675F6AB7" w:rsidR="00DD383A" w:rsidRPr="00580458" w:rsidRDefault="008C551D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a </w:t>
            </w:r>
            <w:proofErr w:type="spellStart"/>
            <w:r w:rsidR="00710CF9">
              <w:rPr>
                <w:sz w:val="24"/>
                <w:szCs w:val="24"/>
              </w:rPr>
              <w:t>Dragsbaek</w:t>
            </w:r>
            <w:proofErr w:type="spellEnd"/>
            <w:r>
              <w:rPr>
                <w:sz w:val="24"/>
                <w:szCs w:val="24"/>
              </w:rPr>
              <w:t>, Associate Registrar</w:t>
            </w:r>
          </w:p>
        </w:tc>
        <w:tc>
          <w:tcPr>
            <w:tcW w:w="2970" w:type="dxa"/>
          </w:tcPr>
          <w:p w14:paraId="0EC96596" w14:textId="7BB56CB0" w:rsidR="00DD383A" w:rsidRPr="00580458" w:rsidRDefault="008C551D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agbaeka@wit.edu</w:t>
            </w:r>
          </w:p>
        </w:tc>
      </w:tr>
      <w:tr w:rsidR="009A5254" w:rsidRPr="00580458" w14:paraId="568E2890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6919C4C" w14:textId="6891116E" w:rsidR="009A5254" w:rsidRDefault="009A5254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ileen Ryan, Registration Coordinator</w:t>
            </w:r>
          </w:p>
        </w:tc>
        <w:tc>
          <w:tcPr>
            <w:tcW w:w="2970" w:type="dxa"/>
          </w:tcPr>
          <w:p w14:paraId="5B25DCA2" w14:textId="4A3767AE" w:rsidR="009A5254" w:rsidRDefault="009A5254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ane5@wit.edu</w:t>
            </w:r>
          </w:p>
        </w:tc>
      </w:tr>
    </w:tbl>
    <w:p w14:paraId="0717E0B0" w14:textId="77777777" w:rsidR="00292350" w:rsidRDefault="00292350" w:rsidP="00CE3E0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449"/>
        <w:gridCol w:w="2901"/>
      </w:tblGrid>
      <w:tr w:rsidR="009A5254" w:rsidRPr="00580458" w14:paraId="74BCCEFE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DEFFB7F" w14:textId="634A541A" w:rsidR="009A5254" w:rsidRPr="00A8680C" w:rsidRDefault="00A62AF2" w:rsidP="00717523">
            <w:r>
              <w:rPr>
                <w:sz w:val="28"/>
                <w:szCs w:val="28"/>
              </w:rPr>
              <w:t>Success Studio</w:t>
            </w:r>
          </w:p>
        </w:tc>
        <w:tc>
          <w:tcPr>
            <w:tcW w:w="2970" w:type="dxa"/>
          </w:tcPr>
          <w:p w14:paraId="2A901686" w14:textId="77777777" w:rsidR="009A5254" w:rsidRPr="00580458" w:rsidRDefault="009A5254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A5254" w:rsidRPr="00580458" w14:paraId="50D1524F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A5DEEF2" w14:textId="7E252D62" w:rsidR="009A5254" w:rsidRPr="00580458" w:rsidRDefault="00A62AF2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y McCormack, Assistant Provost</w:t>
            </w:r>
            <w:r w:rsidR="00430F01">
              <w:rPr>
                <w:sz w:val="24"/>
                <w:szCs w:val="24"/>
              </w:rPr>
              <w:t xml:space="preserve"> for Student Success</w:t>
            </w:r>
          </w:p>
        </w:tc>
        <w:tc>
          <w:tcPr>
            <w:tcW w:w="2970" w:type="dxa"/>
          </w:tcPr>
          <w:p w14:paraId="50A47961" w14:textId="708B481D" w:rsidR="009A5254" w:rsidRPr="00580458" w:rsidRDefault="00F962BF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cormackm2@wit.edu</w:t>
            </w:r>
          </w:p>
        </w:tc>
      </w:tr>
      <w:tr w:rsidR="00233F90" w:rsidRPr="00580458" w14:paraId="019B7462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94F72E6" w14:textId="4F794DE5" w:rsidR="00233F90" w:rsidRPr="00580458" w:rsidRDefault="00430F0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omas </w:t>
            </w:r>
            <w:proofErr w:type="spellStart"/>
            <w:r>
              <w:rPr>
                <w:sz w:val="24"/>
                <w:szCs w:val="24"/>
              </w:rPr>
              <w:t>Batcho</w:t>
            </w:r>
            <w:proofErr w:type="spellEnd"/>
            <w:r>
              <w:rPr>
                <w:sz w:val="24"/>
                <w:szCs w:val="24"/>
              </w:rPr>
              <w:t>, Associate Director – Academic Support</w:t>
            </w:r>
          </w:p>
        </w:tc>
        <w:tc>
          <w:tcPr>
            <w:tcW w:w="2970" w:type="dxa"/>
          </w:tcPr>
          <w:p w14:paraId="47F79EFF" w14:textId="66B9E534" w:rsidR="00233F90" w:rsidRPr="00580458" w:rsidRDefault="00430F01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tchot@wit.edu</w:t>
            </w:r>
          </w:p>
        </w:tc>
      </w:tr>
      <w:tr w:rsidR="00FF7011" w:rsidRPr="00580458" w14:paraId="725555EC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FB4D079" w14:textId="4A352404" w:rsidR="00FF7011" w:rsidRPr="00580458" w:rsidRDefault="00FF701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iel </w:t>
            </w:r>
            <w:proofErr w:type="spellStart"/>
            <w:r>
              <w:rPr>
                <w:sz w:val="24"/>
                <w:szCs w:val="24"/>
              </w:rPr>
              <w:t>Lesnick</w:t>
            </w:r>
            <w:proofErr w:type="spellEnd"/>
            <w:r>
              <w:rPr>
                <w:sz w:val="24"/>
                <w:szCs w:val="24"/>
              </w:rPr>
              <w:t>, Director of Student Accessibility Services &amp; Academic Support</w:t>
            </w:r>
          </w:p>
        </w:tc>
        <w:tc>
          <w:tcPr>
            <w:tcW w:w="2970" w:type="dxa"/>
          </w:tcPr>
          <w:p w14:paraId="06AE934B" w14:textId="0145223E" w:rsidR="00FF7011" w:rsidRPr="00580458" w:rsidRDefault="00FF7011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snicka@wit.edu</w:t>
            </w:r>
          </w:p>
        </w:tc>
      </w:tr>
      <w:tr w:rsidR="00233F90" w:rsidRPr="00580458" w14:paraId="54FB21C5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3CC7B9D" w14:textId="2EA0D73D" w:rsidR="00233F90" w:rsidRPr="00580458" w:rsidRDefault="00FF701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rah Parker, Assistant Director </w:t>
            </w:r>
            <w:r w:rsidR="000F4ADA">
              <w:rPr>
                <w:sz w:val="24"/>
                <w:szCs w:val="24"/>
              </w:rPr>
              <w:t>of Student Accessibility Services</w:t>
            </w:r>
          </w:p>
        </w:tc>
        <w:tc>
          <w:tcPr>
            <w:tcW w:w="2970" w:type="dxa"/>
          </w:tcPr>
          <w:p w14:paraId="16AF0FBA" w14:textId="570E1DD5" w:rsidR="00233F90" w:rsidRPr="00580458" w:rsidRDefault="000F4ADA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kers3@wit.edu</w:t>
            </w:r>
          </w:p>
        </w:tc>
      </w:tr>
      <w:tr w:rsidR="00233F90" w14:paraId="6BFDA4DB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14B5C2E" w14:textId="6B92756D" w:rsidR="00233F90" w:rsidRDefault="00C16B2F" w:rsidP="00717523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an</w:t>
            </w:r>
            <w:proofErr w:type="spellEnd"/>
            <w:r>
              <w:rPr>
                <w:sz w:val="24"/>
                <w:szCs w:val="24"/>
              </w:rPr>
              <w:t xml:space="preserve"> Anderson, Student Success Advisor</w:t>
            </w:r>
          </w:p>
        </w:tc>
        <w:tc>
          <w:tcPr>
            <w:tcW w:w="2970" w:type="dxa"/>
          </w:tcPr>
          <w:p w14:paraId="031C33D8" w14:textId="368BEE35" w:rsidR="00233F90" w:rsidRDefault="00C16B2F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ersone10@wit.edu</w:t>
            </w:r>
          </w:p>
        </w:tc>
      </w:tr>
      <w:tr w:rsidR="00233F90" w14:paraId="08EC90F1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CAA5906" w14:textId="18E39C1F" w:rsidR="00233F90" w:rsidRDefault="00C16B2F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vid </w:t>
            </w:r>
            <w:proofErr w:type="spellStart"/>
            <w:r>
              <w:rPr>
                <w:sz w:val="24"/>
                <w:szCs w:val="24"/>
              </w:rPr>
              <w:t>Dardanelli</w:t>
            </w:r>
            <w:proofErr w:type="spellEnd"/>
            <w:r>
              <w:rPr>
                <w:sz w:val="24"/>
                <w:szCs w:val="24"/>
              </w:rPr>
              <w:t>, Success Studio Coordinator</w:t>
            </w:r>
          </w:p>
        </w:tc>
        <w:tc>
          <w:tcPr>
            <w:tcW w:w="2970" w:type="dxa"/>
          </w:tcPr>
          <w:p w14:paraId="2E262880" w14:textId="02FB8822" w:rsidR="00233F90" w:rsidRDefault="00F05C2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</w:t>
            </w:r>
            <w:r w:rsidR="00D62520">
              <w:rPr>
                <w:sz w:val="24"/>
                <w:szCs w:val="24"/>
              </w:rPr>
              <w:t>rdanellid@wit.edu</w:t>
            </w:r>
          </w:p>
        </w:tc>
      </w:tr>
      <w:tr w:rsidR="00D62520" w14:paraId="17BFF889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B541123" w14:textId="23FECF2B" w:rsidR="00D62520" w:rsidRDefault="00D62520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la Acosta, Student Success Advisor</w:t>
            </w:r>
          </w:p>
        </w:tc>
        <w:tc>
          <w:tcPr>
            <w:tcW w:w="2970" w:type="dxa"/>
          </w:tcPr>
          <w:p w14:paraId="43225913" w14:textId="247F8936" w:rsidR="00D62520" w:rsidRDefault="00D62520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ostac@wit.edu</w:t>
            </w:r>
          </w:p>
        </w:tc>
      </w:tr>
      <w:tr w:rsidR="00D62520" w14:paraId="77DF99E4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F103925" w14:textId="7BAFB941" w:rsidR="00D62520" w:rsidRDefault="00D62520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ily Burke, Student Success Advisor</w:t>
            </w:r>
          </w:p>
        </w:tc>
        <w:tc>
          <w:tcPr>
            <w:tcW w:w="2970" w:type="dxa"/>
          </w:tcPr>
          <w:p w14:paraId="2C6D4AE9" w14:textId="74480C54" w:rsidR="00D62520" w:rsidRDefault="00D62520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rkee2@wit.edu</w:t>
            </w:r>
          </w:p>
        </w:tc>
      </w:tr>
      <w:tr w:rsidR="00D62520" w14:paraId="3D70DDED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5C179B3" w14:textId="2ACA5652" w:rsidR="00D62520" w:rsidRDefault="00430F0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ert Hines, Student Success Advisor</w:t>
            </w:r>
          </w:p>
        </w:tc>
        <w:tc>
          <w:tcPr>
            <w:tcW w:w="2970" w:type="dxa"/>
          </w:tcPr>
          <w:p w14:paraId="2A669BB9" w14:textId="3D37BC8A" w:rsidR="00D62520" w:rsidRDefault="00430F01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nesr@wit.edu</w:t>
            </w:r>
          </w:p>
        </w:tc>
      </w:tr>
      <w:tr w:rsidR="00D62520" w14:paraId="470DAA42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479CAAE" w14:textId="412106F2" w:rsidR="00D62520" w:rsidRDefault="00430F0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yla Schneider, Student Success Advisor</w:t>
            </w:r>
          </w:p>
        </w:tc>
        <w:tc>
          <w:tcPr>
            <w:tcW w:w="2970" w:type="dxa"/>
          </w:tcPr>
          <w:p w14:paraId="2F616934" w14:textId="1F5E8897" w:rsidR="00D62520" w:rsidRDefault="00430F01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hneiderk1@wit.edu</w:t>
            </w:r>
          </w:p>
        </w:tc>
      </w:tr>
      <w:tr w:rsidR="00D62520" w14:paraId="03DFB051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1EF9AF2B" w14:textId="71667820" w:rsidR="00D62520" w:rsidRDefault="00430F0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s Spector-Prague, Student Success Advisor</w:t>
            </w:r>
          </w:p>
        </w:tc>
        <w:tc>
          <w:tcPr>
            <w:tcW w:w="2970" w:type="dxa"/>
          </w:tcPr>
          <w:p w14:paraId="6BC1C642" w14:textId="7966F35E" w:rsidR="00D62520" w:rsidRDefault="00430F01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torpraguet@wit.edu</w:t>
            </w:r>
          </w:p>
        </w:tc>
      </w:tr>
      <w:tr w:rsidR="00D62520" w14:paraId="0D420740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53314BD" w14:textId="5C10F146" w:rsidR="00D62520" w:rsidRDefault="00FF7011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san Clancy, Academic Advisor</w:t>
            </w:r>
          </w:p>
        </w:tc>
        <w:tc>
          <w:tcPr>
            <w:tcW w:w="2970" w:type="dxa"/>
          </w:tcPr>
          <w:p w14:paraId="53AF75AB" w14:textId="4A9AE91E" w:rsidR="00D62520" w:rsidRDefault="000F4ADA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ncys@wit.edu</w:t>
            </w:r>
          </w:p>
        </w:tc>
      </w:tr>
    </w:tbl>
    <w:p w14:paraId="73E687AD" w14:textId="713E84CC" w:rsidR="00AC646F" w:rsidRDefault="00AC646F" w:rsidP="00CE3E0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6797D2D" w14:textId="77777777" w:rsidR="009A5254" w:rsidRDefault="009A5254" w:rsidP="00CE3E0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512"/>
        <w:gridCol w:w="2838"/>
      </w:tblGrid>
      <w:tr w:rsidR="00233F90" w:rsidRPr="00580458" w14:paraId="4B4E0865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759EF46" w14:textId="353D467B" w:rsidR="00233F90" w:rsidRPr="00A8680C" w:rsidRDefault="00233F90" w:rsidP="00717523">
            <w:r>
              <w:rPr>
                <w:sz w:val="28"/>
                <w:szCs w:val="28"/>
              </w:rPr>
              <w:t>Library</w:t>
            </w:r>
          </w:p>
        </w:tc>
        <w:tc>
          <w:tcPr>
            <w:tcW w:w="2970" w:type="dxa"/>
          </w:tcPr>
          <w:p w14:paraId="003D50B6" w14:textId="77777777" w:rsidR="00233F90" w:rsidRPr="00580458" w:rsidRDefault="00233F90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233F90" w:rsidRPr="00580458" w14:paraId="1BDD0F7F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BA4DFF7" w14:textId="2D2C10B5" w:rsidR="00233F90" w:rsidRPr="00580458" w:rsidRDefault="00233F90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 Neal, Interim Director</w:t>
            </w:r>
          </w:p>
        </w:tc>
        <w:tc>
          <w:tcPr>
            <w:tcW w:w="2970" w:type="dxa"/>
          </w:tcPr>
          <w:p w14:paraId="4F30BD5A" w14:textId="53BD406A" w:rsidR="00233F90" w:rsidRPr="00580458" w:rsidRDefault="00233F90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ald@wit.edu</w:t>
            </w:r>
          </w:p>
        </w:tc>
      </w:tr>
      <w:tr w:rsidR="00233F90" w:rsidRPr="00580458" w14:paraId="518AFC77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AA840E6" w14:textId="1237960C" w:rsidR="00233F90" w:rsidRPr="00580458" w:rsidRDefault="002A4AC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lsey </w:t>
            </w:r>
            <w:proofErr w:type="spellStart"/>
            <w:r>
              <w:rPr>
                <w:sz w:val="24"/>
                <w:szCs w:val="24"/>
              </w:rPr>
              <w:t>Diemand</w:t>
            </w:r>
            <w:proofErr w:type="spellEnd"/>
            <w:r>
              <w:rPr>
                <w:sz w:val="24"/>
                <w:szCs w:val="24"/>
              </w:rPr>
              <w:t>, Interim Associate Director for Reference &amp; Instruction</w:t>
            </w:r>
          </w:p>
        </w:tc>
        <w:tc>
          <w:tcPr>
            <w:tcW w:w="2970" w:type="dxa"/>
          </w:tcPr>
          <w:p w14:paraId="73CE6F26" w14:textId="10334EDE" w:rsidR="00233F90" w:rsidRPr="00580458" w:rsidRDefault="002A4ACB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emandk@wit.edu</w:t>
            </w:r>
          </w:p>
        </w:tc>
      </w:tr>
      <w:tr w:rsidR="00233F90" w:rsidRPr="00580458" w14:paraId="38BE976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C043E37" w14:textId="6B71D1C2" w:rsidR="00233F90" w:rsidRPr="00580458" w:rsidRDefault="002A4AC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ah Allwarden, Systems &amp; Digital Services Librarian</w:t>
            </w:r>
          </w:p>
        </w:tc>
        <w:tc>
          <w:tcPr>
            <w:tcW w:w="2970" w:type="dxa"/>
          </w:tcPr>
          <w:p w14:paraId="29D3ADC8" w14:textId="294A6004" w:rsidR="00233F90" w:rsidRPr="00580458" w:rsidRDefault="002A4ACB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wardens</w:t>
            </w:r>
            <w:r w:rsidR="003008D8">
              <w:rPr>
                <w:sz w:val="24"/>
                <w:szCs w:val="24"/>
              </w:rPr>
              <w:t>@wit.edu</w:t>
            </w:r>
          </w:p>
        </w:tc>
      </w:tr>
      <w:tr w:rsidR="00233F90" w14:paraId="41AAD6BE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2C39B79" w14:textId="51A80CED" w:rsidR="00233F90" w:rsidRDefault="003008D8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hley Bryan, Access Services Librarian &amp; Archivist</w:t>
            </w:r>
          </w:p>
        </w:tc>
        <w:tc>
          <w:tcPr>
            <w:tcW w:w="2970" w:type="dxa"/>
          </w:tcPr>
          <w:p w14:paraId="25301BE5" w14:textId="45B753C5" w:rsidR="00233F90" w:rsidRDefault="003008D8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yana2@wit.edu</w:t>
            </w:r>
          </w:p>
        </w:tc>
      </w:tr>
      <w:tr w:rsidR="00233F90" w14:paraId="537BCAB0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1FD0A7E" w14:textId="71712D14" w:rsidR="00233F90" w:rsidRDefault="003008D8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ul </w:t>
            </w:r>
            <w:proofErr w:type="spellStart"/>
            <w:r>
              <w:rPr>
                <w:sz w:val="24"/>
                <w:szCs w:val="24"/>
              </w:rPr>
              <w:t>Engelberg</w:t>
            </w:r>
            <w:proofErr w:type="spellEnd"/>
            <w:r>
              <w:rPr>
                <w:sz w:val="24"/>
                <w:szCs w:val="24"/>
              </w:rPr>
              <w:t>, Acquisitions &amp; Resource Sharing Librarian</w:t>
            </w:r>
          </w:p>
        </w:tc>
        <w:tc>
          <w:tcPr>
            <w:tcW w:w="2970" w:type="dxa"/>
          </w:tcPr>
          <w:p w14:paraId="73886AF2" w14:textId="10FE778B" w:rsidR="00233F90" w:rsidRDefault="003008D8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gelbergp@wit.edu</w:t>
            </w:r>
          </w:p>
        </w:tc>
      </w:tr>
      <w:tr w:rsidR="003008D8" w14:paraId="2DAFA5A4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2BDC559" w14:textId="1941C788" w:rsidR="003008D8" w:rsidRDefault="003008D8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a Fogarty, Evening Library Assistant</w:t>
            </w:r>
          </w:p>
        </w:tc>
        <w:tc>
          <w:tcPr>
            <w:tcW w:w="2970" w:type="dxa"/>
          </w:tcPr>
          <w:p w14:paraId="65489CAE" w14:textId="0E1BC8C0" w:rsidR="003008D8" w:rsidRDefault="00882CBB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gartys1@wit.edu</w:t>
            </w:r>
          </w:p>
        </w:tc>
      </w:tr>
      <w:tr w:rsidR="003008D8" w14:paraId="121E4887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407AA6E" w14:textId="71173115" w:rsidR="003008D8" w:rsidRDefault="00882CB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n O’Connell, Reference &amp; Instruction Librarian </w:t>
            </w:r>
          </w:p>
        </w:tc>
        <w:tc>
          <w:tcPr>
            <w:tcW w:w="2970" w:type="dxa"/>
          </w:tcPr>
          <w:p w14:paraId="5521F0C3" w14:textId="3657B268" w:rsidR="003008D8" w:rsidRDefault="00882CBB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connelld@wit.edu</w:t>
            </w:r>
          </w:p>
        </w:tc>
      </w:tr>
      <w:tr w:rsidR="003008D8" w14:paraId="6BC3DADE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386E8D0" w14:textId="26EC04BA" w:rsidR="003008D8" w:rsidRDefault="00882CB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rt Oliver, Cataloger</w:t>
            </w:r>
          </w:p>
        </w:tc>
        <w:tc>
          <w:tcPr>
            <w:tcW w:w="2970" w:type="dxa"/>
          </w:tcPr>
          <w:p w14:paraId="199E5F89" w14:textId="73046E50" w:rsidR="003008D8" w:rsidRDefault="00882CBB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liverk@wit.edu</w:t>
            </w:r>
          </w:p>
        </w:tc>
      </w:tr>
      <w:tr w:rsidR="003008D8" w14:paraId="37B32F97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B6DD84A" w14:textId="38560B94" w:rsidR="003008D8" w:rsidRDefault="00882CB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issa Redmond, Library Administrative Services Coordinator</w:t>
            </w:r>
          </w:p>
        </w:tc>
        <w:tc>
          <w:tcPr>
            <w:tcW w:w="2970" w:type="dxa"/>
          </w:tcPr>
          <w:p w14:paraId="100F5817" w14:textId="58C0ADD7" w:rsidR="003008D8" w:rsidRDefault="00882CBB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dmondm2@wit.edu</w:t>
            </w:r>
          </w:p>
        </w:tc>
      </w:tr>
      <w:tr w:rsidR="00882CBB" w14:paraId="706AC10C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D631EE1" w14:textId="5C275B99" w:rsidR="00882CBB" w:rsidRDefault="00882CB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a Romano, Reference &amp; Instruction Librarian</w:t>
            </w:r>
          </w:p>
        </w:tc>
        <w:tc>
          <w:tcPr>
            <w:tcW w:w="2970" w:type="dxa"/>
          </w:tcPr>
          <w:p w14:paraId="2EA44EAB" w14:textId="46E87631" w:rsidR="00882CBB" w:rsidRDefault="00882CBB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manop@wit.edu</w:t>
            </w:r>
          </w:p>
        </w:tc>
      </w:tr>
      <w:tr w:rsidR="00882CBB" w14:paraId="6BF97191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A2E02EC" w14:textId="42C55F4F" w:rsidR="00882CBB" w:rsidRDefault="00882CBB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bigail </w:t>
            </w:r>
            <w:proofErr w:type="spellStart"/>
            <w:r>
              <w:rPr>
                <w:sz w:val="24"/>
                <w:szCs w:val="24"/>
              </w:rPr>
              <w:t>Roselieb</w:t>
            </w:r>
            <w:proofErr w:type="spellEnd"/>
            <w:r>
              <w:rPr>
                <w:sz w:val="24"/>
                <w:szCs w:val="24"/>
              </w:rPr>
              <w:t>, Morning Library Assistant</w:t>
            </w:r>
          </w:p>
        </w:tc>
        <w:tc>
          <w:tcPr>
            <w:tcW w:w="2970" w:type="dxa"/>
          </w:tcPr>
          <w:p w14:paraId="32330FFF" w14:textId="7F3189CF" w:rsidR="00882CBB" w:rsidRDefault="00882CBB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selieba@wit.edu</w:t>
            </w:r>
          </w:p>
        </w:tc>
      </w:tr>
    </w:tbl>
    <w:p w14:paraId="54BCBADF" w14:textId="77777777" w:rsidR="00233F90" w:rsidRDefault="00233F90" w:rsidP="00CE3E07">
      <w:pPr>
        <w:rPr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481"/>
        <w:gridCol w:w="2869"/>
      </w:tblGrid>
      <w:tr w:rsidR="00233F90" w:rsidRPr="00580458" w14:paraId="15C4284A" w14:textId="77777777" w:rsidTr="0066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0FF624CF" w14:textId="703E78F6" w:rsidR="00233F90" w:rsidRPr="00A8680C" w:rsidRDefault="00233F90" w:rsidP="00717523">
            <w:r>
              <w:rPr>
                <w:sz w:val="28"/>
                <w:szCs w:val="28"/>
              </w:rPr>
              <w:t>Co-ops &amp; Careers</w:t>
            </w:r>
          </w:p>
        </w:tc>
        <w:tc>
          <w:tcPr>
            <w:tcW w:w="2970" w:type="dxa"/>
          </w:tcPr>
          <w:p w14:paraId="70EED73D" w14:textId="77777777" w:rsidR="00233F90" w:rsidRPr="00580458" w:rsidRDefault="00233F90" w:rsidP="007175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233F90" w:rsidRPr="00580458" w14:paraId="20A00BDB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214A4C5E" w14:textId="5E093F2D" w:rsidR="00233F90" w:rsidRPr="00580458" w:rsidRDefault="00E505AA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bin Beauchamp, Assistant Provost of Cooperative Education &amp; Career Development</w:t>
            </w:r>
          </w:p>
        </w:tc>
        <w:tc>
          <w:tcPr>
            <w:tcW w:w="2970" w:type="dxa"/>
          </w:tcPr>
          <w:p w14:paraId="3A606F71" w14:textId="336F75FE" w:rsidR="00233F90" w:rsidRPr="00580458" w:rsidRDefault="00155103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auchampr1@wit.edu</w:t>
            </w:r>
          </w:p>
        </w:tc>
      </w:tr>
      <w:tr w:rsidR="00233F90" w:rsidRPr="00580458" w14:paraId="7A38DBA8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36F3A72D" w14:textId="1FEF6673" w:rsidR="00233F90" w:rsidRPr="00580458" w:rsidRDefault="00155103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 McIntyre, External Relations Specialist</w:t>
            </w:r>
          </w:p>
        </w:tc>
        <w:tc>
          <w:tcPr>
            <w:tcW w:w="2970" w:type="dxa"/>
          </w:tcPr>
          <w:p w14:paraId="3C61424A" w14:textId="3DCE920F" w:rsidR="00233F90" w:rsidRPr="00580458" w:rsidRDefault="00155103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intyrec@wit.edu</w:t>
            </w:r>
          </w:p>
        </w:tc>
      </w:tr>
      <w:tr w:rsidR="00233F90" w:rsidRPr="00580458" w14:paraId="3C3D4067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724FC6DF" w14:textId="265188CA" w:rsidR="00233F90" w:rsidRPr="00580458" w:rsidRDefault="00155103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by Pober, Associate Director</w:t>
            </w:r>
          </w:p>
        </w:tc>
        <w:tc>
          <w:tcPr>
            <w:tcW w:w="2970" w:type="dxa"/>
          </w:tcPr>
          <w:p w14:paraId="798D492D" w14:textId="2E77E5AC" w:rsidR="00233F90" w:rsidRPr="00580458" w:rsidRDefault="00155103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bera@wit.edu</w:t>
            </w:r>
          </w:p>
        </w:tc>
      </w:tr>
      <w:tr w:rsidR="00233F90" w14:paraId="0D1DF6BB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14DC8F67" w14:textId="42872627" w:rsidR="00233F90" w:rsidRDefault="00E67BF5" w:rsidP="007175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th Bade, Associate Director</w:t>
            </w:r>
          </w:p>
        </w:tc>
        <w:tc>
          <w:tcPr>
            <w:tcW w:w="2970" w:type="dxa"/>
          </w:tcPr>
          <w:p w14:paraId="6C76300B" w14:textId="5394C86B" w:rsidR="00233F90" w:rsidRDefault="00E67BF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def@wit.edu</w:t>
            </w:r>
          </w:p>
        </w:tc>
      </w:tr>
      <w:tr w:rsidR="007A6BE2" w14:paraId="5C7E97CA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43F8533E" w14:textId="003C68B5" w:rsidR="007A6BE2" w:rsidRDefault="007A6BE2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a Kalinowski, Assistant Director, Advising &amp; Career Education</w:t>
            </w:r>
          </w:p>
        </w:tc>
        <w:tc>
          <w:tcPr>
            <w:tcW w:w="2970" w:type="dxa"/>
          </w:tcPr>
          <w:p w14:paraId="289E5062" w14:textId="16C06D90" w:rsidR="007A6BE2" w:rsidRDefault="007A6BE2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nowskir1@wit.edu</w:t>
            </w:r>
          </w:p>
        </w:tc>
      </w:tr>
      <w:tr w:rsidR="00233F90" w14:paraId="4E375753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18F2A97" w14:textId="763806DB" w:rsidR="00233F90" w:rsidRDefault="00DA083B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icia </w:t>
            </w:r>
            <w:proofErr w:type="spellStart"/>
            <w:r>
              <w:rPr>
                <w:sz w:val="24"/>
                <w:szCs w:val="24"/>
              </w:rPr>
              <w:t>Abdulrazzaq</w:t>
            </w:r>
            <w:proofErr w:type="spellEnd"/>
            <w:r>
              <w:rPr>
                <w:sz w:val="24"/>
                <w:szCs w:val="24"/>
              </w:rPr>
              <w:t>, Co-op &amp; Career Advisor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2970" w:type="dxa"/>
          </w:tcPr>
          <w:p w14:paraId="7C61C7B5" w14:textId="3A64061C" w:rsidR="00233F90" w:rsidRDefault="00CC1C45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dulrazzaqa@wit.edu</w:t>
            </w:r>
          </w:p>
        </w:tc>
      </w:tr>
      <w:tr w:rsidR="00DA083B" w14:paraId="6759BCD5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45FFC96" w14:textId="45AFB619" w:rsidR="00DA083B" w:rsidRDefault="00CC1C45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itlin </w:t>
            </w:r>
            <w:proofErr w:type="spellStart"/>
            <w:r>
              <w:rPr>
                <w:sz w:val="24"/>
                <w:szCs w:val="24"/>
              </w:rPr>
              <w:t>Brison</w:t>
            </w:r>
            <w:proofErr w:type="spellEnd"/>
            <w:r>
              <w:rPr>
                <w:sz w:val="24"/>
                <w:szCs w:val="24"/>
              </w:rPr>
              <w:t>, Co-op &amp; Career Advisor</w:t>
            </w:r>
          </w:p>
        </w:tc>
        <w:tc>
          <w:tcPr>
            <w:tcW w:w="2970" w:type="dxa"/>
          </w:tcPr>
          <w:p w14:paraId="5169EA98" w14:textId="27F00CFC" w:rsidR="00DA083B" w:rsidRDefault="00553378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sonc@wit.edu</w:t>
            </w:r>
          </w:p>
        </w:tc>
      </w:tr>
      <w:tr w:rsidR="00DA083B" w14:paraId="39F93F99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6A39E8B8" w14:textId="318AC971" w:rsidR="00DA083B" w:rsidRDefault="00553378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a Dell, Co-op &amp; Career Advisor</w:t>
            </w:r>
          </w:p>
        </w:tc>
        <w:tc>
          <w:tcPr>
            <w:tcW w:w="2970" w:type="dxa"/>
          </w:tcPr>
          <w:p w14:paraId="4AA1BDC0" w14:textId="1531F3AD" w:rsidR="00DA083B" w:rsidRDefault="00553378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ls@wit.edu</w:t>
            </w:r>
          </w:p>
        </w:tc>
      </w:tr>
      <w:tr w:rsidR="00DA083B" w14:paraId="5825B006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15710638" w14:textId="19695976" w:rsidR="00DA083B" w:rsidRDefault="00A2290A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y Federico</w:t>
            </w:r>
            <w:r w:rsidR="00553378">
              <w:rPr>
                <w:sz w:val="24"/>
                <w:szCs w:val="24"/>
              </w:rPr>
              <w:t>, Co-op &amp; Career Advisor</w:t>
            </w:r>
          </w:p>
        </w:tc>
        <w:tc>
          <w:tcPr>
            <w:tcW w:w="2970" w:type="dxa"/>
          </w:tcPr>
          <w:p w14:paraId="2C085EB2" w14:textId="52D744BD" w:rsidR="00DA083B" w:rsidRDefault="00A2290A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dericom2@wit.edu</w:t>
            </w:r>
          </w:p>
        </w:tc>
      </w:tr>
      <w:tr w:rsidR="00DA083B" w14:paraId="6E5FAD08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3041BA6" w14:textId="6B493092" w:rsidR="00DA083B" w:rsidRDefault="00A2290A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Jurma</w:t>
            </w:r>
            <w:proofErr w:type="spellEnd"/>
            <w:r w:rsidR="00553378">
              <w:rPr>
                <w:sz w:val="24"/>
                <w:szCs w:val="24"/>
              </w:rPr>
              <w:t>, Co-op &amp; Career Advisor</w:t>
            </w:r>
          </w:p>
        </w:tc>
        <w:tc>
          <w:tcPr>
            <w:tcW w:w="2970" w:type="dxa"/>
          </w:tcPr>
          <w:p w14:paraId="5FA5955B" w14:textId="72AE907C" w:rsidR="00DA083B" w:rsidRDefault="007F7931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rmaj@wit.edu</w:t>
            </w:r>
          </w:p>
        </w:tc>
      </w:tr>
      <w:tr w:rsidR="007F7931" w14:paraId="1F6E7E37" w14:textId="77777777" w:rsidTr="0066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C7977D2" w14:textId="0C928612" w:rsidR="007F7931" w:rsidRDefault="007A6BE2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cky Smith, Co-op &amp; Career Advisor</w:t>
            </w:r>
          </w:p>
        </w:tc>
        <w:tc>
          <w:tcPr>
            <w:tcW w:w="2970" w:type="dxa"/>
          </w:tcPr>
          <w:p w14:paraId="3AF68C3B" w14:textId="15DB111B" w:rsidR="007F7931" w:rsidRDefault="007A6BE2" w:rsidP="007175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ithr27@wit.edu</w:t>
            </w:r>
          </w:p>
        </w:tc>
      </w:tr>
      <w:tr w:rsidR="007A6BE2" w14:paraId="3077533D" w14:textId="77777777" w:rsidTr="0066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5" w:type="dxa"/>
          </w:tcPr>
          <w:p w14:paraId="51DB4C41" w14:textId="72892EB7" w:rsidR="007A6BE2" w:rsidRDefault="007A6BE2" w:rsidP="00DA083B">
            <w:pPr>
              <w:tabs>
                <w:tab w:val="left" w:pos="29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rlie </w:t>
            </w:r>
            <w:proofErr w:type="spellStart"/>
            <w:r>
              <w:rPr>
                <w:sz w:val="24"/>
                <w:szCs w:val="24"/>
              </w:rPr>
              <w:t>Klemmer</w:t>
            </w:r>
            <w:proofErr w:type="spellEnd"/>
            <w:r>
              <w:rPr>
                <w:sz w:val="24"/>
                <w:szCs w:val="24"/>
              </w:rPr>
              <w:t>, Co-op &amp; Career Advisor</w:t>
            </w:r>
          </w:p>
        </w:tc>
        <w:tc>
          <w:tcPr>
            <w:tcW w:w="2970" w:type="dxa"/>
          </w:tcPr>
          <w:p w14:paraId="65094A61" w14:textId="467628D9" w:rsidR="007A6BE2" w:rsidRDefault="007A6BE2" w:rsidP="007175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lemmerc@wit.edu</w:t>
            </w:r>
          </w:p>
        </w:tc>
      </w:tr>
    </w:tbl>
    <w:p w14:paraId="180842C4" w14:textId="77777777" w:rsidR="00233F90" w:rsidRPr="00580458" w:rsidRDefault="00233F90" w:rsidP="00C16BDC">
      <w:pPr>
        <w:rPr>
          <w:sz w:val="24"/>
          <w:szCs w:val="24"/>
        </w:rPr>
      </w:pPr>
    </w:p>
    <w:sectPr w:rsidR="00233F90" w:rsidRPr="00580458" w:rsidSect="00AC64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tjSwMDQ3NDU0MDBT0lEKTi0uzszPAykwqgUA+Jm3FSwAAAA="/>
  </w:docVars>
  <w:rsids>
    <w:rsidRoot w:val="00F33008"/>
    <w:rsid w:val="00025945"/>
    <w:rsid w:val="0004472C"/>
    <w:rsid w:val="00082F4B"/>
    <w:rsid w:val="000F4ADA"/>
    <w:rsid w:val="000F79EB"/>
    <w:rsid w:val="00113877"/>
    <w:rsid w:val="001176B6"/>
    <w:rsid w:val="00155103"/>
    <w:rsid w:val="0016776C"/>
    <w:rsid w:val="001A2B3A"/>
    <w:rsid w:val="001B69BF"/>
    <w:rsid w:val="00210671"/>
    <w:rsid w:val="00233F90"/>
    <w:rsid w:val="0024067A"/>
    <w:rsid w:val="00252DCE"/>
    <w:rsid w:val="0028791A"/>
    <w:rsid w:val="00292350"/>
    <w:rsid w:val="002A4ACB"/>
    <w:rsid w:val="003008D8"/>
    <w:rsid w:val="00400F40"/>
    <w:rsid w:val="004169B8"/>
    <w:rsid w:val="00430F01"/>
    <w:rsid w:val="0044295C"/>
    <w:rsid w:val="00505C02"/>
    <w:rsid w:val="0052744B"/>
    <w:rsid w:val="00553378"/>
    <w:rsid w:val="00571FC7"/>
    <w:rsid w:val="00580458"/>
    <w:rsid w:val="00602EF1"/>
    <w:rsid w:val="006632E5"/>
    <w:rsid w:val="00710CF9"/>
    <w:rsid w:val="00711921"/>
    <w:rsid w:val="00733488"/>
    <w:rsid w:val="00785926"/>
    <w:rsid w:val="00796B27"/>
    <w:rsid w:val="007A6BE2"/>
    <w:rsid w:val="007F48BB"/>
    <w:rsid w:val="007F7931"/>
    <w:rsid w:val="007F7F2B"/>
    <w:rsid w:val="00845A92"/>
    <w:rsid w:val="00882CBB"/>
    <w:rsid w:val="008C4EAB"/>
    <w:rsid w:val="008C551D"/>
    <w:rsid w:val="009A5254"/>
    <w:rsid w:val="009B4B87"/>
    <w:rsid w:val="00A01887"/>
    <w:rsid w:val="00A2290A"/>
    <w:rsid w:val="00A52D9B"/>
    <w:rsid w:val="00A62AF2"/>
    <w:rsid w:val="00A65D75"/>
    <w:rsid w:val="00A8680C"/>
    <w:rsid w:val="00A8680E"/>
    <w:rsid w:val="00AB5440"/>
    <w:rsid w:val="00AC646F"/>
    <w:rsid w:val="00AE104D"/>
    <w:rsid w:val="00B05BBD"/>
    <w:rsid w:val="00B547FA"/>
    <w:rsid w:val="00B660BA"/>
    <w:rsid w:val="00C16B2F"/>
    <w:rsid w:val="00C16BDC"/>
    <w:rsid w:val="00CC1C45"/>
    <w:rsid w:val="00CD2B59"/>
    <w:rsid w:val="00CE3E07"/>
    <w:rsid w:val="00D46ADF"/>
    <w:rsid w:val="00D57832"/>
    <w:rsid w:val="00D62520"/>
    <w:rsid w:val="00DA083B"/>
    <w:rsid w:val="00DD383A"/>
    <w:rsid w:val="00E505AA"/>
    <w:rsid w:val="00E67BF5"/>
    <w:rsid w:val="00EA6CAB"/>
    <w:rsid w:val="00ED497F"/>
    <w:rsid w:val="00EE0944"/>
    <w:rsid w:val="00EE0D99"/>
    <w:rsid w:val="00EE114F"/>
    <w:rsid w:val="00EE1712"/>
    <w:rsid w:val="00F05C25"/>
    <w:rsid w:val="00F33008"/>
    <w:rsid w:val="00F33361"/>
    <w:rsid w:val="00F66422"/>
    <w:rsid w:val="00F962BF"/>
    <w:rsid w:val="00FB6972"/>
    <w:rsid w:val="00FC1FF3"/>
    <w:rsid w:val="00FD43FC"/>
    <w:rsid w:val="00FE5448"/>
    <w:rsid w:val="00FF7011"/>
    <w:rsid w:val="08E1E8A4"/>
    <w:rsid w:val="137D2555"/>
    <w:rsid w:val="1BF99433"/>
    <w:rsid w:val="2F261106"/>
    <w:rsid w:val="3436F134"/>
    <w:rsid w:val="362B6F40"/>
    <w:rsid w:val="397BBF50"/>
    <w:rsid w:val="4709A5D4"/>
    <w:rsid w:val="4ABA2B73"/>
    <w:rsid w:val="5A215163"/>
    <w:rsid w:val="65D3991F"/>
    <w:rsid w:val="6881E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F4552"/>
  <w15:chartTrackingRefBased/>
  <w15:docId w15:val="{EF30E919-2098-4DD7-9FE4-B37A0E408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83A"/>
  </w:style>
  <w:style w:type="paragraph" w:styleId="Heading1">
    <w:name w:val="heading 1"/>
    <w:basedOn w:val="Normal"/>
    <w:next w:val="Normal"/>
    <w:link w:val="Heading1Char"/>
    <w:uiPriority w:val="9"/>
    <w:qFormat/>
    <w:rsid w:val="009B4B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3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5Dark-Accent5">
    <w:name w:val="List Table 5 Dark Accent 5"/>
    <w:basedOn w:val="TableNormal"/>
    <w:uiPriority w:val="50"/>
    <w:rsid w:val="00F3300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5">
    <w:name w:val="Grid Table 5 Dark Accent 5"/>
    <w:basedOn w:val="TableNormal"/>
    <w:uiPriority w:val="50"/>
    <w:rsid w:val="00F3300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F3300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33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300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B4B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ListTable4-Accent1">
    <w:name w:val="List Table 4 Accent 1"/>
    <w:basedOn w:val="TableNormal"/>
    <w:uiPriority w:val="49"/>
    <w:rsid w:val="00DD383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FB363-33F7-46F3-9813-4810755C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3904</Characters>
  <Application>Microsoft Office Word</Application>
  <DocSecurity>0</DocSecurity>
  <Lines>177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2</CharactersWithSpaces>
  <SharedDoc>false</SharedDoc>
  <HLinks>
    <vt:vector size="6" baseType="variant">
      <vt:variant>
        <vt:i4>2490442</vt:i4>
      </vt:variant>
      <vt:variant>
        <vt:i4>0</vt:i4>
      </vt:variant>
      <vt:variant>
        <vt:i4>0</vt:i4>
      </vt:variant>
      <vt:variant>
        <vt:i4>5</vt:i4>
      </vt:variant>
      <vt:variant>
        <vt:lpwstr>mailto:allenj4@w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ses, Jennifer</dc:creator>
  <cp:keywords/>
  <dc:description/>
  <cp:lastModifiedBy>Strauss, Lori</cp:lastModifiedBy>
  <cp:revision>2</cp:revision>
  <dcterms:created xsi:type="dcterms:W3CDTF">2022-11-29T20:02:00Z</dcterms:created>
  <dcterms:modified xsi:type="dcterms:W3CDTF">2022-11-29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ac84326e763158f5dbe182e945a7c272f17c40bad7f86fae01a7b29047551</vt:lpwstr>
  </property>
</Properties>
</file>